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55F7D" w14:textId="13CE186E" w:rsidR="00C65709" w:rsidRDefault="007D3AE8">
      <w:r>
        <w:t>This is the web version of Richard Fu’s r</w:t>
      </w:r>
      <w:r w:rsidRPr="007D3AE8">
        <w:t>ésumé</w:t>
      </w:r>
      <w:r>
        <w:t>. It was last updated on October 13, 2022. This r</w:t>
      </w:r>
      <w:r w:rsidRPr="007D3AE8">
        <w:t>ésumé</w:t>
      </w:r>
      <w:r>
        <w:t xml:space="preserve"> can be printed or downloaded as a PDF.</w:t>
      </w:r>
    </w:p>
    <w:p w14:paraId="648BF320" w14:textId="3B945BB5" w:rsidR="007D3AE8" w:rsidRDefault="007D3AE8"/>
    <w:p w14:paraId="458F1269" w14:textId="175DB961" w:rsidR="007D3AE8" w:rsidRDefault="007D3AE8">
      <w:r>
        <w:t>Objective</w:t>
      </w:r>
    </w:p>
    <w:p w14:paraId="21037AC2" w14:textId="5CF22F0A" w:rsidR="007D3AE8" w:rsidRDefault="007D3AE8">
      <w:r>
        <w:t>Seeking an internship in digital user interface design where I can apply my design and software engineering skills while working with a professional team.</w:t>
      </w:r>
    </w:p>
    <w:p w14:paraId="52037922" w14:textId="019D7C5C" w:rsidR="007D3AE8" w:rsidRDefault="007D3AE8"/>
    <w:p w14:paraId="11B878CB" w14:textId="4F0980BC" w:rsidR="007D3AE8" w:rsidRDefault="007D3AE8">
      <w:r>
        <w:t>Education</w:t>
      </w:r>
    </w:p>
    <w:p w14:paraId="53BBB4B0" w14:textId="3174DEA5" w:rsidR="007D3AE8" w:rsidRDefault="007D3AE8">
      <w:r>
        <w:t>Rhode Island School of Design</w:t>
      </w:r>
    </w:p>
    <w:p w14:paraId="6B8E3D26" w14:textId="1729E9BA" w:rsidR="007D3AE8" w:rsidRDefault="007D3AE8">
      <w:r w:rsidRPr="007D3AE8">
        <w:t>Bachelor of Fine Arts, Industrial Design</w:t>
      </w:r>
    </w:p>
    <w:p w14:paraId="3DF840D0" w14:textId="77DB46E6" w:rsidR="007D3AE8" w:rsidRDefault="007D3AE8"/>
    <w:p w14:paraId="323BCF81" w14:textId="6499C81C" w:rsidR="007D3AE8" w:rsidRDefault="007D3AE8">
      <w:r>
        <w:t>Relevant Projects</w:t>
      </w:r>
    </w:p>
    <w:p w14:paraId="7A9EB6EE" w14:textId="7F1D2C2B" w:rsidR="007D3AE8" w:rsidRDefault="007D3AE8">
      <w:r>
        <w:t>Weather Dial</w:t>
      </w:r>
    </w:p>
    <w:p w14:paraId="1D34783E" w14:textId="5EF79244" w:rsidR="007D3AE8" w:rsidRDefault="007D3AE8">
      <w:r>
        <w:t xml:space="preserve">A simple weather app focused on data visualization and animation built with </w:t>
      </w:r>
      <w:proofErr w:type="spellStart"/>
      <w:r>
        <w:t>SvelteKit</w:t>
      </w:r>
      <w:proofErr w:type="spellEnd"/>
      <w:r>
        <w:t>.</w:t>
      </w:r>
    </w:p>
    <w:p w14:paraId="2369FAE9" w14:textId="44C10951" w:rsidR="007D3AE8" w:rsidRDefault="007D3AE8">
      <w:r>
        <w:t>richardfxr.com</w:t>
      </w:r>
    </w:p>
    <w:p w14:paraId="3C8F300F" w14:textId="2804A92D" w:rsidR="007D3AE8" w:rsidRDefault="007D3AE8">
      <w:r>
        <w:t>An accessibility-focused redesign of my portfolio site built with React, Next.js, and Framer Motion.</w:t>
      </w:r>
    </w:p>
    <w:p w14:paraId="55DADFF7" w14:textId="707F32ED" w:rsidR="007D3AE8" w:rsidRDefault="007D3AE8">
      <w:proofErr w:type="spellStart"/>
      <w:r>
        <w:t>Budgetty</w:t>
      </w:r>
      <w:proofErr w:type="spellEnd"/>
    </w:p>
    <w:p w14:paraId="5AD1A9F4" w14:textId="32A2B3EA" w:rsidR="007D3AE8" w:rsidRDefault="007D3AE8">
      <w:r>
        <w:t>A circular monochrome interface for a standalone digital wallet. Concepts created with Illustrator and After Effects.</w:t>
      </w:r>
    </w:p>
    <w:p w14:paraId="26DCEC4E" w14:textId="15013283" w:rsidR="007D3AE8" w:rsidRDefault="007D3AE8">
      <w:proofErr w:type="spellStart"/>
      <w:proofErr w:type="gramStart"/>
      <w:r>
        <w:t>sity.earth</w:t>
      </w:r>
      <w:proofErr w:type="spellEnd"/>
      <w:proofErr w:type="gramEnd"/>
    </w:p>
    <w:p w14:paraId="00592EC8" w14:textId="1705CBAD" w:rsidR="007D3AE8" w:rsidRDefault="007D3AE8">
      <w:r>
        <w:t xml:space="preserve">A web app that helps users find their city’s recycling guidelines. Built with </w:t>
      </w:r>
      <w:proofErr w:type="spellStart"/>
      <w:r>
        <w:t>SvelteKit</w:t>
      </w:r>
      <w:proofErr w:type="spellEnd"/>
      <w:r>
        <w:t xml:space="preserve"> and Cloud </w:t>
      </w:r>
      <w:proofErr w:type="spellStart"/>
      <w:r>
        <w:t>Firestore</w:t>
      </w:r>
      <w:proofErr w:type="spellEnd"/>
      <w:r>
        <w:t>.</w:t>
      </w:r>
    </w:p>
    <w:p w14:paraId="5F74566E" w14:textId="52ADE579" w:rsidR="007D3AE8" w:rsidRDefault="007D3AE8"/>
    <w:p w14:paraId="74492261" w14:textId="7FF0767E" w:rsidR="0049552A" w:rsidRDefault="0049552A">
      <w:r>
        <w:t>Skills</w:t>
      </w:r>
    </w:p>
    <w:p w14:paraId="46FEC512" w14:textId="1AA1D6B9" w:rsidR="0049552A" w:rsidRDefault="0049552A">
      <w:r>
        <w:t>Programs</w:t>
      </w:r>
    </w:p>
    <w:p w14:paraId="7D70D239" w14:textId="248642EF" w:rsidR="0049552A" w:rsidRDefault="0049552A">
      <w:r>
        <w:t xml:space="preserve">Illustrator, Photoshop, Premiere Pro, After Effects, Lightroom Classic, Audition, InDesign, DaVinci Resolve, Figma, SolidWorks, </w:t>
      </w:r>
      <w:proofErr w:type="spellStart"/>
      <w:r>
        <w:t>HSMWroks</w:t>
      </w:r>
      <w:proofErr w:type="spellEnd"/>
      <w:r>
        <w:t>, Blender</w:t>
      </w:r>
    </w:p>
    <w:p w14:paraId="2D401674" w14:textId="797678E3" w:rsidR="0049552A" w:rsidRDefault="0049552A">
      <w:r>
        <w:t>Software development</w:t>
      </w:r>
    </w:p>
    <w:p w14:paraId="510882D1" w14:textId="604CD5BA" w:rsidR="0049552A" w:rsidRDefault="0049552A">
      <w:r>
        <w:t xml:space="preserve">HTML, CSS, JavaScript, git, Tailwind CSS, React, Next.js, Framer Motion, </w:t>
      </w:r>
      <w:proofErr w:type="spellStart"/>
      <w:r>
        <w:t>SvelteKit</w:t>
      </w:r>
      <w:proofErr w:type="spellEnd"/>
      <w:r>
        <w:t xml:space="preserve">, Svelte, </w:t>
      </w:r>
      <w:proofErr w:type="spellStart"/>
      <w:r>
        <w:t>Vite</w:t>
      </w:r>
      <w:proofErr w:type="spellEnd"/>
      <w:r>
        <w:t>, Vue.js, WebGL, Three.js, Python</w:t>
      </w:r>
    </w:p>
    <w:p w14:paraId="2A3A00A0" w14:textId="77777777" w:rsidR="0049552A" w:rsidRDefault="0049552A" w:rsidP="0049552A">
      <w:r>
        <w:t>Others</w:t>
      </w:r>
    </w:p>
    <w:p w14:paraId="38F6E501" w14:textId="58952FEC" w:rsidR="0049552A" w:rsidRDefault="0049552A">
      <w:r>
        <w:lastRenderedPageBreak/>
        <w:t>Illustration, photography, videography, graphic design.</w:t>
      </w:r>
    </w:p>
    <w:sectPr w:rsidR="004955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sDA3sLS0MDQxNjNX0lEKTi0uzszPAykwrAUArrC5bSwAAAA="/>
  </w:docVars>
  <w:rsids>
    <w:rsidRoot w:val="007D3AE8"/>
    <w:rsid w:val="0049552A"/>
    <w:rsid w:val="007D3AE8"/>
    <w:rsid w:val="00C65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A4A41"/>
  <w15:chartTrackingRefBased/>
  <w15:docId w15:val="{0C06E070-FBB6-4E58-9920-CA81213C2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2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2</cp:revision>
  <dcterms:created xsi:type="dcterms:W3CDTF">2022-10-14T02:38:00Z</dcterms:created>
  <dcterms:modified xsi:type="dcterms:W3CDTF">2022-10-14T05:44:00Z</dcterms:modified>
</cp:coreProperties>
</file>